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24277AF9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="00554FFF"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54FF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Accep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 xml:space="preserve">Semantic segmentation of large-scale segmental lining point clouds using 3D deep learning, 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8E52A" w14:textId="77777777" w:rsidR="0061068E" w:rsidRDefault="0061068E" w:rsidP="000F2CC4">
      <w:r>
        <w:separator/>
      </w:r>
    </w:p>
  </w:endnote>
  <w:endnote w:type="continuationSeparator" w:id="0">
    <w:p w14:paraId="7501BC04" w14:textId="77777777" w:rsidR="0061068E" w:rsidRDefault="0061068E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DE21D" w14:textId="77777777" w:rsidR="0061068E" w:rsidRDefault="0061068E" w:rsidP="000F2CC4">
      <w:r>
        <w:separator/>
      </w:r>
    </w:p>
  </w:footnote>
  <w:footnote w:type="continuationSeparator" w:id="0">
    <w:p w14:paraId="3D3131EA" w14:textId="77777777" w:rsidR="0061068E" w:rsidRDefault="0061068E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GoBQC9zcCC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29</Words>
  <Characters>10431</Characters>
  <Application>Microsoft Office Word</Application>
  <DocSecurity>0</DocSecurity>
  <Lines>86</Lines>
  <Paragraphs>24</Paragraphs>
  <ScaleCrop>false</ScaleCrop>
  <Company/>
  <LinksUpToDate>false</LinksUpToDate>
  <CharactersWithSpaces>12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2</cp:revision>
  <cp:lastPrinted>2024-11-03T03:54:00Z</cp:lastPrinted>
  <dcterms:created xsi:type="dcterms:W3CDTF">2023-03-15T15:20:00Z</dcterms:created>
  <dcterms:modified xsi:type="dcterms:W3CDTF">2025-07-10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